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5" w:name="Xad95391e0f8a057fbacc21db2f1e1cb85bf724d"/>
    <w:p>
      <w:pPr>
        <w:pStyle w:val="Heading1"/>
      </w:pPr>
      <w:r>
        <w:t xml:space="preserve">COVER LETTER FOR UNIVERSITY LECTURER POSITION IN AUSTRALIA SYDNEY</w:t>
      </w:r>
    </w:p>
    <w:p>
      <w:pPr>
        <w:pStyle w:val="FirstParagraph"/>
      </w:pPr>
      <w:r>
        <w:rPr>
          <w:bCs/>
          <w:b/>
        </w:rPr>
        <w:t xml:space="preserve">Dear [Hiring Manager's Name],</w:t>
      </w:r>
    </w:p>
    <w:p>
      <w:pPr>
        <w:pStyle w:val="BodyText"/>
      </w:pPr>
      <w:r>
        <w:t xml:space="preserve">I am writing to express my enthusiastic interest in the University Lecturer position at [University Name] in Australia Sydney. As an experienced educator and researcher with a passion for fostering academic excellence, I am eager to contribute my expertise to your institution’s mission of advancing knowledge and nurturing future leaders. With a strong background in higher education, a commitment to innovative teaching, and a deep understanding of the dynamic educational landscape in Australia Sydney, I am confident in my ability to make meaningful contributions to your department.</w:t>
      </w:r>
    </w:p>
    <w:p>
      <w:pPr>
        <w:pStyle w:val="BodyText"/>
      </w:pPr>
      <w:r>
        <w:t xml:space="preserve">Having completed my [PhD/Master’s] in [Your Field of Study] from [Your University], I have spent the past [X years] honing my skills as a lecturer and researcher. My academic journey has been marked by a dedication to excellence in teaching, a proactive approach to curriculum development, and a focus on creating inclusive learning environments that empower students to thrive. The opportunity to join your team as a University Lecturer in Australia Sydney aligns perfectly with my professional goals and aspirations.</w:t>
      </w:r>
    </w:p>
    <w:bookmarkStart w:id="20" w:name="teaching-philosophy-and-experience"/>
    <w:p>
      <w:pPr>
        <w:pStyle w:val="Heading2"/>
      </w:pPr>
      <w:r>
        <w:t xml:space="preserve">Teaching Philosophy and Experience</w:t>
      </w:r>
    </w:p>
    <w:p>
      <w:pPr>
        <w:pStyle w:val="FirstParagraph"/>
      </w:pPr>
      <w:r>
        <w:t xml:space="preserve">My teaching philosophy centers on student-centered learning, critical thinking, and the integration of real-world applications into academic instruction. Over the years, I have developed and delivered courses in [Your Specific Subjects], which have been well-received by students for their rigor, clarity, and relevance to contemporary challenges. In Australia Sydney’s vibrant academic community, I have witnessed firsthand how education can transcend traditional boundaries to inspire innovation and social impact. This experience has reinforced my belief that a University Lecturer plays a pivotal role in shaping not only the intellectual growth of students but also their ability to navigate an increasingly complex global landscape.</w:t>
      </w:r>
    </w:p>
    <w:p>
      <w:pPr>
        <w:pStyle w:val="BodyText"/>
      </w:pPr>
      <w:r>
        <w:t xml:space="preserve">At [Previous Institution], I was responsible for designing and teaching modules on [Specific Topics], while also mentoring graduate students and collaborating with industry partners to ensure that our programs remained aligned with evolving professional standards. In Australia Sydney, the emphasis on interdisciplinary learning and practical training has further deepened my appreciation for the unique opportunities afforded by this region’s educational institutions. I am particularly drawn to your university’s focus on [specific program, research initiative, or value], as it resonates with my own commitment to fostering a culture of inquiry and excellence.</w:t>
      </w:r>
    </w:p>
    <w:bookmarkEnd w:id="20"/>
    <w:bookmarkStart w:id="21" w:name="research-contributions"/>
    <w:p>
      <w:pPr>
        <w:pStyle w:val="Heading2"/>
      </w:pPr>
      <w:r>
        <w:t xml:space="preserve">Research Contributions</w:t>
      </w:r>
    </w:p>
    <w:p>
      <w:pPr>
        <w:pStyle w:val="FirstParagraph"/>
      </w:pPr>
      <w:r>
        <w:t xml:space="preserve">In addition to my teaching responsibilities, I have actively contributed to the academic community through research. My work in [Your Research Area] has been published in reputable journals such as [Journal Names], and I have presented my findings at conferences in Australia Sydney and internationally. For instance, my recent study on [Brief Description of Research Project] explored the intersection of [Topic 1] and [Topic 2], offering insights that have been cited by peers and applied in practical settings. This research has not only enhanced my understanding of [Your Field] but also reinforced the importance of collaboration between academia and industry—a principle I aim to uphold in my role as a University Lecturer.</w:t>
      </w:r>
    </w:p>
    <w:p>
      <w:pPr>
        <w:pStyle w:val="BodyText"/>
      </w:pPr>
      <w:r>
        <w:t xml:space="preserve">Australia Sydney’s reputation as a hub for innovation and cultural diversity has inspired me to pursue research that addresses global challenges while remaining rooted in local contexts. I am particularly interested in [Specific Research Interest], which aligns with your university’s strategic priorities. I am confident that my research expertise, combined with the resources available at [University Name], will enable me to contribute to groundbreaking projects that benefit both the academic community and society at large.</w:t>
      </w:r>
    </w:p>
    <w:bookmarkEnd w:id="21"/>
    <w:bookmarkStart w:id="22" w:name="administrative-and-leadership-roles"/>
    <w:p>
      <w:pPr>
        <w:pStyle w:val="Heading2"/>
      </w:pPr>
      <w:r>
        <w:t xml:space="preserve">Administrative and Leadership Roles</w:t>
      </w:r>
    </w:p>
    <w:p>
      <w:pPr>
        <w:pStyle w:val="FirstParagraph"/>
      </w:pPr>
      <w:r>
        <w:t xml:space="preserve">Beyond teaching and research, I have taken on leadership roles that have further prepared me for a University Lecturer position. As [Your Title, e.g., “Course Coordinator” or “Departmental Representative”] at [Previous Institution], I collaborated with faculty to streamline curricula, mentored junior lecturers, and organized events that promoted academic excellence. These experiences have equipped me with the organizational and interpersonal skills necessary to thrive in a dynamic university environment.</w:t>
      </w:r>
    </w:p>
    <w:p>
      <w:pPr>
        <w:pStyle w:val="BodyText"/>
      </w:pPr>
      <w:r>
        <w:t xml:space="preserve">Australia Sydney’s higher education sector is known for its emphasis on collaboration and continuous improvement. I am particularly impressed by your university’s commitment to [specific initiative, e.g., “student engagement,” “sustainability,” or “community partnerships”], and I am eager to contribute to these efforts. My ability to work effectively in team settings, coupled with my passion for mentoring students, positions me as a strong candidate for this role.</w:t>
      </w:r>
    </w:p>
    <w:bookmarkEnd w:id="22"/>
    <w:bookmarkStart w:id="23" w:name="commitment-to-diversity-and-inclusion"/>
    <w:p>
      <w:pPr>
        <w:pStyle w:val="Heading2"/>
      </w:pPr>
      <w:r>
        <w:t xml:space="preserve">Commitment to Diversity and Inclusion</w:t>
      </w:r>
    </w:p>
    <w:p>
      <w:pPr>
        <w:pStyle w:val="FirstParagraph"/>
      </w:pPr>
      <w:r>
        <w:t xml:space="preserve">As a University Lecturer in Australia Sydney, I am deeply committed to promoting diversity, equity, and inclusion within the classroom and beyond. Having worked with students from diverse cultural and academic backgrounds, I understand the importance of creating an environment where all individuals feel valued and supported. My teaching methods prioritize accessibility, flexibility, and respect for different perspectives—a philosophy that aligns with your university’s dedication to fostering a inclusive academic community.</w:t>
      </w:r>
    </w:p>
    <w:p>
      <w:pPr>
        <w:pStyle w:val="BodyText"/>
      </w:pPr>
      <w:r>
        <w:t xml:space="preserve">Furthermore, Australia Sydney’s multicultural landscape has provided me with unique insights into the challenges and opportunities faced by international students. I am passionate about ensuring that all learners have equal access to high-quality education and are empowered to achieve their full potential. This commitment is reflected in my approach to curriculum design, assessment strategies, and student engagement.</w:t>
      </w:r>
    </w:p>
    <w:bookmarkEnd w:id="23"/>
    <w:bookmarkStart w:id="24" w:name="conclusion"/>
    <w:p>
      <w:pPr>
        <w:pStyle w:val="Heading2"/>
      </w:pPr>
      <w:r>
        <w:t xml:space="preserve">Conclusion</w:t>
      </w:r>
    </w:p>
    <w:p>
      <w:pPr>
        <w:pStyle w:val="FirstParagraph"/>
      </w:pPr>
      <w:r>
        <w:t xml:space="preserve">In conclusion, I am enthusiastic about the opportunity to join [University Name] as a University Lecturer in Australia Sydney. My qualifications, experience, and passion for education make me well-suited to contribute to your institution’s mission of excellence. I am particularly drawn to the collaborative and innovative spirit of your academic community, and I am eager to bring my expertise in [Your Field] to support the growth of students and faculty alike.</w:t>
      </w:r>
    </w:p>
    <w:p>
      <w:pPr>
        <w:pStyle w:val="BodyText"/>
      </w:pPr>
      <w:r>
        <w:t xml:space="preserve">Thank you for considering my application. I would welcome the opportunity to discuss how my background and vision align with the goals of your department. Please feel free to contact me at [Your Phone Number] or [Your Email Address] at your convenience. I look forward to the possibility of contributing to the continued success of [University Name] in Australia Sydne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Australia Sydney</dc:title>
  <dc:creator/>
  <dc:language>en</dc:language>
  <cp:keywords/>
  <dcterms:created xsi:type="dcterms:W3CDTF">2026-07-23T16:50:45Z</dcterms:created>
  <dcterms:modified xsi:type="dcterms:W3CDTF">2026-07-23T16:50:45Z</dcterms:modified>
</cp:coreProperties>
</file>

<file path=docProps/custom.xml><?xml version="1.0" encoding="utf-8"?>
<Properties xmlns="http://schemas.openxmlformats.org/officeDocument/2006/custom-properties" xmlns:vt="http://schemas.openxmlformats.org/officeDocument/2006/docPropsVTypes"/>
</file>